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C9638" w14:textId="77777777" w:rsidR="004F7A5F" w:rsidRDefault="004F7A5F" w:rsidP="004F7A5F">
      <w:pPr>
        <w:jc w:val="center"/>
        <w:rPr>
          <w:b/>
        </w:rPr>
      </w:pPr>
      <w:r>
        <w:rPr>
          <w:b/>
        </w:rPr>
        <w:t xml:space="preserve">EGE ÜNİVERSİTESİ </w:t>
      </w:r>
    </w:p>
    <w:p w14:paraId="458BA122" w14:textId="77777777" w:rsidR="004F7A5F" w:rsidRDefault="004F7A5F" w:rsidP="004F7A5F">
      <w:pPr>
        <w:jc w:val="center"/>
        <w:rPr>
          <w:b/>
        </w:rPr>
      </w:pPr>
      <w:r>
        <w:rPr>
          <w:b/>
        </w:rPr>
        <w:t>TIBBİ ARAŞTIRMALAR ETİK KURULU (TAEK)</w:t>
      </w:r>
    </w:p>
    <w:p w14:paraId="18B1776F" w14:textId="77777777" w:rsidR="004F7A5F" w:rsidRDefault="004F7A5F" w:rsidP="004F7A5F">
      <w:pPr>
        <w:jc w:val="center"/>
        <w:rPr>
          <w:b/>
        </w:rPr>
      </w:pPr>
      <w:r>
        <w:rPr>
          <w:b/>
        </w:rPr>
        <w:t>BAŞVURU KONTROL LİSTESİ</w:t>
      </w:r>
    </w:p>
    <w:p w14:paraId="6B3FAE3F" w14:textId="77777777" w:rsidR="004F7A5F" w:rsidRDefault="004F7A5F" w:rsidP="004F7A5F">
      <w:pPr>
        <w:rPr>
          <w:b/>
          <w:sz w:val="24"/>
        </w:rPr>
      </w:pPr>
      <w:r>
        <w:rPr>
          <w:b/>
        </w:rPr>
        <w:t>Araştırmanın Başlığı</w:t>
      </w:r>
      <w:r>
        <w:rPr>
          <w:b/>
          <w:sz w:val="24"/>
        </w:rPr>
        <w:t>:</w:t>
      </w:r>
    </w:p>
    <w:p w14:paraId="050C8753" w14:textId="77777777" w:rsidR="004F7A5F" w:rsidRDefault="004F7A5F" w:rsidP="004F7A5F">
      <w:pPr>
        <w:rPr>
          <w:b/>
        </w:rPr>
      </w:pPr>
    </w:p>
    <w:p w14:paraId="4CB025F0" w14:textId="77777777" w:rsidR="004F7A5F" w:rsidRDefault="004F7A5F" w:rsidP="004F7A5F">
      <w:pPr>
        <w:rPr>
          <w:b/>
          <w:sz w:val="24"/>
        </w:rPr>
      </w:pPr>
      <w:r>
        <w:rPr>
          <w:b/>
        </w:rPr>
        <w:t>***Başvuru dosyasının TAEK kapsamında olup olmadığının öncelikle değerlendirilmesi sağlanmalıdır.</w:t>
      </w:r>
    </w:p>
    <w:tbl>
      <w:tblPr>
        <w:tblStyle w:val="TabloKlavuzu"/>
        <w:tblW w:w="10632" w:type="dxa"/>
        <w:tblInd w:w="-431" w:type="dxa"/>
        <w:tblLook w:val="04A0" w:firstRow="1" w:lastRow="0" w:firstColumn="1" w:lastColumn="0" w:noHBand="0" w:noVBand="1"/>
      </w:tblPr>
      <w:tblGrid>
        <w:gridCol w:w="2184"/>
        <w:gridCol w:w="652"/>
        <w:gridCol w:w="7796"/>
      </w:tblGrid>
      <w:tr w:rsidR="004F7A5F" w14:paraId="5AAB9056" w14:textId="77777777" w:rsidTr="004254E4">
        <w:tc>
          <w:tcPr>
            <w:tcW w:w="10632" w:type="dxa"/>
            <w:gridSpan w:val="3"/>
          </w:tcPr>
          <w:p w14:paraId="1CAC372A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TAEK YETKİSİZLİK KONTROLÜ </w:t>
            </w:r>
          </w:p>
          <w:p w14:paraId="15CD0AF8" w14:textId="77777777" w:rsidR="004F7A5F" w:rsidRPr="009A1E74" w:rsidRDefault="004F7A5F" w:rsidP="004254E4">
            <w:pPr>
              <w:spacing w:line="276" w:lineRule="auto"/>
              <w:rPr>
                <w:b/>
                <w:color w:val="FF0000"/>
              </w:rPr>
            </w:pPr>
            <w:r w:rsidRPr="009A1E74">
              <w:rPr>
                <w:b/>
                <w:color w:val="FF0000"/>
              </w:rPr>
              <w:t xml:space="preserve">lutfen linki inceleyiniz: </w:t>
            </w:r>
          </w:p>
          <w:p w14:paraId="762A9539" w14:textId="77777777" w:rsidR="004F7A5F" w:rsidRDefault="004F7A5F" w:rsidP="004254E4">
            <w:pPr>
              <w:spacing w:line="276" w:lineRule="auto"/>
              <w:rPr>
                <w:b/>
              </w:rPr>
            </w:pPr>
            <w:r w:rsidRPr="009A1E74">
              <w:rPr>
                <w:b/>
                <w:color w:val="FF0000"/>
              </w:rPr>
              <w:t>https://titck.gov.tr/storage/Archive/2021/contentFile/KAD-DD-17%20(R1)_SSS_20e22bcb-dafc-4958-9d6d-443ea6845f52.pdf</w:t>
            </w:r>
          </w:p>
        </w:tc>
      </w:tr>
      <w:tr w:rsidR="004F7A5F" w14:paraId="389BC08F" w14:textId="77777777" w:rsidTr="004254E4">
        <w:trPr>
          <w:trHeight w:val="513"/>
        </w:trPr>
        <w:tc>
          <w:tcPr>
            <w:tcW w:w="2184" w:type="dxa"/>
            <w:vMerge w:val="restart"/>
          </w:tcPr>
          <w:p w14:paraId="02CD0AFD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0F2B33ED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0773BE6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7E5D3655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58FA59C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175428A7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12A848F7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  <w:p w14:paraId="5D03EB58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TAEK YETKİ KAPSAMI</w:t>
            </w:r>
          </w:p>
        </w:tc>
        <w:sdt>
          <w:sdtPr>
            <w:rPr>
              <w:b/>
            </w:rPr>
            <w:id w:val="-674878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A6870F9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3C2F0C7" w14:textId="77777777" w:rsidR="004F7A5F" w:rsidRPr="00FC7674" w:rsidRDefault="004F7A5F" w:rsidP="004254E4">
            <w:pPr>
              <w:spacing w:line="276" w:lineRule="auto"/>
              <w:rPr>
                <w:bCs/>
              </w:rPr>
            </w:pPr>
            <w:r>
              <w:rPr>
                <w:bCs/>
              </w:rPr>
              <w:t xml:space="preserve">Prospektif olarak </w:t>
            </w:r>
            <w:r w:rsidRPr="00FC7674">
              <w:rPr>
                <w:bCs/>
              </w:rPr>
              <w:t xml:space="preserve">tedavi </w:t>
            </w:r>
            <w:r>
              <w:rPr>
                <w:bCs/>
              </w:rPr>
              <w:t xml:space="preserve">/ operasyon </w:t>
            </w:r>
            <w:r w:rsidRPr="00FC7674">
              <w:rPr>
                <w:bCs/>
              </w:rPr>
              <w:t>etkinliğini değerlendirmeye yönelik</w:t>
            </w:r>
            <w:r>
              <w:rPr>
                <w:bCs/>
              </w:rPr>
              <w:t xml:space="preserve"> değildir.</w:t>
            </w:r>
          </w:p>
        </w:tc>
      </w:tr>
      <w:tr w:rsidR="004F7A5F" w14:paraId="4B2F1CAA" w14:textId="77777777" w:rsidTr="004254E4">
        <w:trPr>
          <w:trHeight w:val="513"/>
        </w:trPr>
        <w:tc>
          <w:tcPr>
            <w:tcW w:w="2184" w:type="dxa"/>
            <w:vMerge/>
          </w:tcPr>
          <w:p w14:paraId="4A37059D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821580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3BDF45CE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F85CDA5" w14:textId="77777777" w:rsidR="004F7A5F" w:rsidRDefault="004F7A5F" w:rsidP="004254E4">
            <w:pPr>
              <w:spacing w:line="276" w:lineRule="auto"/>
              <w:rPr>
                <w:bCs/>
              </w:rPr>
            </w:pPr>
            <w:r>
              <w:rPr>
                <w:bCs/>
              </w:rPr>
              <w:t>Prospektif, hastada müdahale yapılan ve sonuçlarını değerlendiren çalışma değildir.</w:t>
            </w:r>
          </w:p>
        </w:tc>
      </w:tr>
      <w:tr w:rsidR="004F7A5F" w14:paraId="2D60E069" w14:textId="77777777" w:rsidTr="004254E4">
        <w:trPr>
          <w:trHeight w:val="513"/>
        </w:trPr>
        <w:tc>
          <w:tcPr>
            <w:tcW w:w="2184" w:type="dxa"/>
            <w:vMerge/>
          </w:tcPr>
          <w:p w14:paraId="696B8AF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09058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DBFCE98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2659063" w14:textId="77777777" w:rsidR="004F7A5F" w:rsidRDefault="004F7A5F" w:rsidP="004254E4">
            <w:pPr>
              <w:spacing w:line="276" w:lineRule="auto"/>
              <w:rPr>
                <w:bCs/>
              </w:rPr>
            </w:pPr>
            <w:r>
              <w:rPr>
                <w:bCs/>
              </w:rPr>
              <w:t>Rutin de olsa prospektif tedavi yöntem geliştirme çalışması değildir.</w:t>
            </w:r>
          </w:p>
        </w:tc>
      </w:tr>
      <w:tr w:rsidR="004F7A5F" w14:paraId="0AF64817" w14:textId="77777777" w:rsidTr="004254E4">
        <w:tc>
          <w:tcPr>
            <w:tcW w:w="2184" w:type="dxa"/>
            <w:vMerge/>
          </w:tcPr>
          <w:p w14:paraId="788DE9B1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12811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74B2B6D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9CDE5D1" w14:textId="77777777" w:rsidR="004F7A5F" w:rsidRPr="00FC7674" w:rsidRDefault="004F7A5F" w:rsidP="004254E4">
            <w:pPr>
              <w:spacing w:line="276" w:lineRule="auto"/>
              <w:rPr>
                <w:bCs/>
              </w:rPr>
            </w:pPr>
            <w:r>
              <w:t>T</w:t>
            </w:r>
            <w:r w:rsidRPr="006D4928">
              <w:t xml:space="preserve">edavide kullanılan ilaçların </w:t>
            </w:r>
            <w:r>
              <w:t xml:space="preserve">prospektif olarak </w:t>
            </w:r>
            <w:r w:rsidRPr="006D4928">
              <w:t>etkinliğinin değerlendirilmesi</w:t>
            </w:r>
            <w:r>
              <w:t>ne yönelik değildir.</w:t>
            </w:r>
          </w:p>
        </w:tc>
      </w:tr>
      <w:tr w:rsidR="004F7A5F" w14:paraId="67E0B4DE" w14:textId="77777777" w:rsidTr="004254E4">
        <w:tc>
          <w:tcPr>
            <w:tcW w:w="2184" w:type="dxa"/>
            <w:vMerge/>
          </w:tcPr>
          <w:p w14:paraId="25384092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967845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A11ECF0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CBBB378" w14:textId="77777777" w:rsidR="004F7A5F" w:rsidRPr="00FC7674" w:rsidRDefault="004F7A5F" w:rsidP="004254E4">
            <w:pPr>
              <w:spacing w:line="276" w:lineRule="auto"/>
              <w:rPr>
                <w:bCs/>
              </w:rPr>
            </w:pPr>
            <w:r>
              <w:rPr>
                <w:bCs/>
              </w:rPr>
              <w:t>T</w:t>
            </w:r>
            <w:r w:rsidRPr="00FC7674">
              <w:rPr>
                <w:bCs/>
              </w:rPr>
              <w:t xml:space="preserve">ıbbi ve biyolojik ürünler, bitkisel ürünler, kozmetik ürünler ve hammaddeleri ile </w:t>
            </w:r>
            <w:r>
              <w:rPr>
                <w:bCs/>
              </w:rPr>
              <w:t>ilgili değildir.</w:t>
            </w:r>
          </w:p>
        </w:tc>
      </w:tr>
      <w:tr w:rsidR="004F7A5F" w:rsidRPr="00CE508A" w14:paraId="693CBB7D" w14:textId="77777777" w:rsidTr="004254E4">
        <w:tc>
          <w:tcPr>
            <w:tcW w:w="2184" w:type="dxa"/>
            <w:vMerge/>
          </w:tcPr>
          <w:p w14:paraId="3287A448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143619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8B62CC2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FDFD6B6" w14:textId="77777777" w:rsidR="004F7A5F" w:rsidRPr="00FC7674" w:rsidRDefault="004F7A5F" w:rsidP="004254E4">
            <w:pPr>
              <w:spacing w:after="120" w:line="276" w:lineRule="auto"/>
              <w:rPr>
                <w:rFonts w:cstheme="minorHAnsi"/>
                <w:bCs/>
                <w:shd w:val="clear" w:color="auto" w:fill="FFFFFF"/>
              </w:rPr>
            </w:pPr>
            <w:r>
              <w:rPr>
                <w:rFonts w:cstheme="minorHAnsi"/>
                <w:bCs/>
                <w:shd w:val="clear" w:color="auto" w:fill="FFFFFF"/>
              </w:rPr>
              <w:t>Tıbbi cihaz kullanımı/tıbbi cihaz yeterlilik çalışması değildir.</w:t>
            </w:r>
          </w:p>
        </w:tc>
      </w:tr>
      <w:tr w:rsidR="004F7A5F" w:rsidRPr="00CE508A" w14:paraId="507018FB" w14:textId="77777777" w:rsidTr="004254E4">
        <w:tc>
          <w:tcPr>
            <w:tcW w:w="2184" w:type="dxa"/>
            <w:vMerge/>
          </w:tcPr>
          <w:p w14:paraId="59F18D2A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011868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2C16D89" w14:textId="77777777" w:rsidR="004F7A5F" w:rsidRDefault="004F7A5F" w:rsidP="004254E4">
                <w:pPr>
                  <w:spacing w:line="276" w:lineRule="auto"/>
                  <w:jc w:val="center"/>
                  <w:rPr>
                    <w:rFonts w:ascii="MS Gothic" w:eastAsia="MS Gothic" w:hAnsi="MS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193DC1C" w14:textId="77777777" w:rsidR="004F7A5F" w:rsidRDefault="004F7A5F" w:rsidP="004254E4">
            <w:pPr>
              <w:spacing w:after="120" w:line="276" w:lineRule="auto"/>
              <w:rPr>
                <w:rFonts w:cstheme="minorHAnsi"/>
                <w:bCs/>
                <w:shd w:val="clear" w:color="auto" w:fill="FFFFFF"/>
              </w:rPr>
            </w:pPr>
            <w:r>
              <w:rPr>
                <w:rFonts w:cstheme="minorHAnsi"/>
                <w:bCs/>
                <w:shd w:val="clear" w:color="auto" w:fill="FFFFFF"/>
              </w:rPr>
              <w:t>Y</w:t>
            </w:r>
            <w:r w:rsidRPr="00FC7674">
              <w:rPr>
                <w:rFonts w:cstheme="minorHAnsi"/>
                <w:bCs/>
                <w:shd w:val="clear" w:color="auto" w:fill="FFFFFF"/>
              </w:rPr>
              <w:t>eni bir cerrahi tedavi yöntemi kullanılacak olması</w:t>
            </w:r>
            <w:r>
              <w:rPr>
                <w:rFonts w:cstheme="minorHAnsi"/>
                <w:bCs/>
                <w:shd w:val="clear" w:color="auto" w:fill="FFFFFF"/>
              </w:rPr>
              <w:t xml:space="preserve"> ile ilgili değilidr.</w:t>
            </w:r>
          </w:p>
        </w:tc>
      </w:tr>
      <w:tr w:rsidR="004F7A5F" w:rsidRPr="00CE508A" w14:paraId="0A2B3874" w14:textId="77777777" w:rsidTr="004254E4">
        <w:tc>
          <w:tcPr>
            <w:tcW w:w="2184" w:type="dxa"/>
            <w:vMerge/>
          </w:tcPr>
          <w:p w14:paraId="777B23E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910197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4A1E5DFE" w14:textId="77777777" w:rsidR="004F7A5F" w:rsidRDefault="004F7A5F" w:rsidP="004254E4">
                <w:pPr>
                  <w:spacing w:line="276" w:lineRule="auto"/>
                  <w:jc w:val="center"/>
                  <w:rPr>
                    <w:rFonts w:ascii="MS Gothic" w:eastAsia="MS Gothic" w:hAnsi="MS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A08AEEC" w14:textId="77777777" w:rsidR="004F7A5F" w:rsidRDefault="004F7A5F" w:rsidP="004254E4">
            <w:pPr>
              <w:spacing w:after="120" w:line="276" w:lineRule="auto"/>
              <w:rPr>
                <w:rFonts w:cstheme="minorHAnsi"/>
                <w:bCs/>
                <w:shd w:val="clear" w:color="auto" w:fill="FFFFFF"/>
              </w:rPr>
            </w:pPr>
            <w:r>
              <w:t>Prospektif ve Gözlemsel İlaç Araştırması kapsamında değildir.</w:t>
            </w:r>
          </w:p>
        </w:tc>
      </w:tr>
      <w:tr w:rsidR="004F7A5F" w:rsidRPr="00CE508A" w14:paraId="4F4A7017" w14:textId="77777777" w:rsidTr="004254E4">
        <w:tc>
          <w:tcPr>
            <w:tcW w:w="2184" w:type="dxa"/>
            <w:vMerge/>
          </w:tcPr>
          <w:p w14:paraId="37216DC4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2016525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87CD7D0" w14:textId="77777777" w:rsidR="004F7A5F" w:rsidRDefault="004F7A5F" w:rsidP="004254E4">
                <w:pPr>
                  <w:spacing w:line="276" w:lineRule="auto"/>
                  <w:jc w:val="center"/>
                  <w:rPr>
                    <w:rFonts w:ascii="MS Gothic" w:eastAsia="MS Gothic" w:hAnsi="MS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87017B7" w14:textId="77777777" w:rsidR="004F7A5F" w:rsidRDefault="004F7A5F" w:rsidP="004254E4">
            <w:pPr>
              <w:spacing w:after="120" w:line="276" w:lineRule="auto"/>
            </w:pPr>
            <w:r>
              <w:t>Uzman eşliğinde uygulanan fizik tedavi / fizyoterapi /psikoterapi uygulamasının prospektif değerlendirilmesi değildir.</w:t>
            </w:r>
          </w:p>
        </w:tc>
      </w:tr>
      <w:tr w:rsidR="004F7A5F" w:rsidRPr="00CE508A" w14:paraId="63A14736" w14:textId="77777777" w:rsidTr="004254E4">
        <w:tc>
          <w:tcPr>
            <w:tcW w:w="2184" w:type="dxa"/>
            <w:vMerge/>
          </w:tcPr>
          <w:p w14:paraId="75BB0D6D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538311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3FEFE18" w14:textId="77777777" w:rsidR="004F7A5F" w:rsidRDefault="004F7A5F" w:rsidP="004254E4">
                <w:pPr>
                  <w:spacing w:line="276" w:lineRule="auto"/>
                  <w:jc w:val="center"/>
                  <w:rPr>
                    <w:rFonts w:ascii="MS Gothic" w:eastAsia="MS Gothic" w:hAnsi="MS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8669CFD" w14:textId="77777777" w:rsidR="004F7A5F" w:rsidRDefault="004F7A5F" w:rsidP="004254E4">
            <w:pPr>
              <w:spacing w:after="120" w:line="276" w:lineRule="auto"/>
            </w:pPr>
            <w:r>
              <w:t>Doku ve organ nakli araştırmaları kapsamında değilidr.</w:t>
            </w:r>
          </w:p>
        </w:tc>
      </w:tr>
      <w:tr w:rsidR="004F7A5F" w:rsidRPr="00CE508A" w14:paraId="412FA7D2" w14:textId="77777777" w:rsidTr="004254E4">
        <w:tc>
          <w:tcPr>
            <w:tcW w:w="2184" w:type="dxa"/>
            <w:vMerge/>
          </w:tcPr>
          <w:p w14:paraId="3D35D063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135221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48843C6" w14:textId="77777777" w:rsidR="004F7A5F" w:rsidRDefault="004F7A5F" w:rsidP="004254E4">
                <w:pPr>
                  <w:spacing w:line="276" w:lineRule="auto"/>
                  <w:jc w:val="center"/>
                  <w:rPr>
                    <w:rFonts w:ascii="MS Gothic" w:eastAsia="MS Gothic" w:hAnsi="MS Gothic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A9CECA8" w14:textId="77777777" w:rsidR="004F7A5F" w:rsidRDefault="004F7A5F" w:rsidP="004254E4">
            <w:pPr>
              <w:spacing w:after="120" w:line="276" w:lineRule="auto"/>
            </w:pPr>
            <w:r>
              <w:t>Kök hücre araştırmaları kapsamında değildir.</w:t>
            </w:r>
          </w:p>
        </w:tc>
      </w:tr>
    </w:tbl>
    <w:p w14:paraId="5C46055E" w14:textId="77777777" w:rsidR="004F7A5F" w:rsidRDefault="004F7A5F" w:rsidP="004F7A5F">
      <w:pPr>
        <w:rPr>
          <w:b/>
          <w:sz w:val="24"/>
        </w:rPr>
      </w:pPr>
    </w:p>
    <w:p w14:paraId="0548DE70" w14:textId="77777777" w:rsidR="004F7A5F" w:rsidRPr="00CD0655" w:rsidRDefault="004F7A5F" w:rsidP="004F7A5F">
      <w:pPr>
        <w:rPr>
          <w:b/>
          <w:sz w:val="24"/>
        </w:rPr>
      </w:pPr>
    </w:p>
    <w:tbl>
      <w:tblPr>
        <w:tblStyle w:val="TabloKlavuzu"/>
        <w:tblW w:w="10632" w:type="dxa"/>
        <w:tblInd w:w="-431" w:type="dxa"/>
        <w:tblLook w:val="04A0" w:firstRow="1" w:lastRow="0" w:firstColumn="1" w:lastColumn="0" w:noHBand="0" w:noVBand="1"/>
      </w:tblPr>
      <w:tblGrid>
        <w:gridCol w:w="2184"/>
        <w:gridCol w:w="652"/>
        <w:gridCol w:w="7796"/>
      </w:tblGrid>
      <w:tr w:rsidR="004F7A5F" w14:paraId="396A4844" w14:textId="77777777" w:rsidTr="004254E4">
        <w:tc>
          <w:tcPr>
            <w:tcW w:w="2184" w:type="dxa"/>
          </w:tcPr>
          <w:p w14:paraId="578A28C1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ab/>
              <w:t>BÖLÜM</w:t>
            </w:r>
          </w:p>
        </w:tc>
        <w:tc>
          <w:tcPr>
            <w:tcW w:w="652" w:type="dxa"/>
            <w:shd w:val="clear" w:color="auto" w:fill="D9D9D9" w:themeFill="background1" w:themeFillShade="D9"/>
          </w:tcPr>
          <w:p w14:paraId="6A4A6B8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tc>
          <w:tcPr>
            <w:tcW w:w="7796" w:type="dxa"/>
          </w:tcPr>
          <w:p w14:paraId="440CC83B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GENEL/BAŞVURU FORMU GİRİŞ BİLGİLERİ</w:t>
            </w:r>
          </w:p>
        </w:tc>
      </w:tr>
      <w:tr w:rsidR="004F7A5F" w14:paraId="45336216" w14:textId="77777777" w:rsidTr="004254E4">
        <w:trPr>
          <w:trHeight w:val="648"/>
        </w:trPr>
        <w:tc>
          <w:tcPr>
            <w:tcW w:w="2184" w:type="dxa"/>
            <w:vMerge w:val="restart"/>
          </w:tcPr>
          <w:p w14:paraId="3D632175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TAEK FORMU GİRİŞ BÖLÜMÜ</w:t>
            </w:r>
          </w:p>
        </w:tc>
        <w:sdt>
          <w:sdtPr>
            <w:rPr>
              <w:b/>
            </w:rPr>
            <w:id w:val="490373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F076DA8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B068BF0" w14:textId="77777777" w:rsidR="004F7A5F" w:rsidRDefault="004F7A5F" w:rsidP="004254E4">
            <w:pPr>
              <w:spacing w:line="276" w:lineRule="auto"/>
              <w:rPr>
                <w:b/>
              </w:rPr>
            </w:pPr>
            <w:bookmarkStart w:id="0" w:name="_Hlk73198406"/>
            <w:r w:rsidRPr="003C0FEE">
              <w:t>Başvuru formunun ilk sayfasında araştırmanın başlığı</w:t>
            </w:r>
            <w:r>
              <w:t>/</w:t>
            </w:r>
            <w:r w:rsidRPr="003C0FEE">
              <w:t xml:space="preserve"> </w:t>
            </w:r>
            <w:r>
              <w:t xml:space="preserve">araştırmacı adı- </w:t>
            </w:r>
            <w:bookmarkEnd w:id="0"/>
            <w:r>
              <w:t>soyadı</w:t>
            </w:r>
            <w:r w:rsidRPr="003C0FEE">
              <w:t xml:space="preserve"> eklenmiştir</w:t>
            </w:r>
            <w:r>
              <w:t>.</w:t>
            </w:r>
          </w:p>
        </w:tc>
      </w:tr>
      <w:tr w:rsidR="004F7A5F" w14:paraId="2E363558" w14:textId="77777777" w:rsidTr="004254E4">
        <w:tc>
          <w:tcPr>
            <w:tcW w:w="2184" w:type="dxa"/>
            <w:vMerge/>
          </w:tcPr>
          <w:p w14:paraId="5F46AF0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43990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35B63D05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B4FC49B" w14:textId="77777777" w:rsidR="004F7A5F" w:rsidRDefault="004F7A5F" w:rsidP="004254E4">
            <w:pPr>
              <w:spacing w:line="276" w:lineRule="auto"/>
            </w:pPr>
            <w:r>
              <w:t>Başvuru formunun ilk sayfasındaki imza ve tarih kısımları doldurulmuştur.</w:t>
            </w:r>
          </w:p>
        </w:tc>
      </w:tr>
      <w:tr w:rsidR="004F7A5F" w14:paraId="59BF15D8" w14:textId="77777777" w:rsidTr="004254E4">
        <w:tc>
          <w:tcPr>
            <w:tcW w:w="2184" w:type="dxa"/>
            <w:vMerge/>
          </w:tcPr>
          <w:p w14:paraId="70A92BEF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481611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5076E28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919B199" w14:textId="77777777" w:rsidR="004F7A5F" w:rsidRDefault="004F7A5F" w:rsidP="004254E4">
            <w:pPr>
              <w:spacing w:line="276" w:lineRule="auto"/>
            </w:pPr>
            <w:r>
              <w:t>Tüm araştırıcıların araştırmadaki sorumlulukları ayrıntılı olarak belirtilmiştir.</w:t>
            </w:r>
          </w:p>
        </w:tc>
      </w:tr>
      <w:tr w:rsidR="004F7A5F" w14:paraId="27FB6AE2" w14:textId="77777777" w:rsidTr="004254E4">
        <w:tc>
          <w:tcPr>
            <w:tcW w:w="2184" w:type="dxa"/>
            <w:vMerge/>
          </w:tcPr>
          <w:p w14:paraId="12B5E274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052345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66BD2D97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28AF591" w14:textId="77777777" w:rsidR="004F7A5F" w:rsidRPr="00CE508A" w:rsidRDefault="004F7A5F" w:rsidP="004254E4">
            <w:pPr>
              <w:spacing w:after="120" w:line="276" w:lineRule="auto"/>
              <w:rPr>
                <w:rFonts w:cstheme="minorHAnsi"/>
                <w:bCs/>
                <w:shd w:val="clear" w:color="auto" w:fill="FFFFFF"/>
              </w:rPr>
            </w:pPr>
            <w:r>
              <w:rPr>
                <w:rFonts w:cstheme="minorHAnsi"/>
                <w:bCs/>
                <w:shd w:val="clear" w:color="auto" w:fill="FFFFFF"/>
              </w:rPr>
              <w:t>Retrospektif tasarımdaki çalışmalarda b</w:t>
            </w:r>
            <w:r w:rsidRPr="003129C7">
              <w:rPr>
                <w:rFonts w:cstheme="minorHAnsi"/>
                <w:bCs/>
                <w:shd w:val="clear" w:color="auto" w:fill="FFFFFF"/>
              </w:rPr>
              <w:t>aşlıkta “retrospektif/geriye dönük” ifadesin</w:t>
            </w:r>
            <w:r>
              <w:rPr>
                <w:rFonts w:cstheme="minorHAnsi"/>
                <w:bCs/>
                <w:shd w:val="clear" w:color="auto" w:fill="FFFFFF"/>
              </w:rPr>
              <w:t>e yer verilmiştir (tedavi etkinliği çalışması için)</w:t>
            </w:r>
            <w:r w:rsidRPr="003129C7">
              <w:rPr>
                <w:rFonts w:cstheme="minorHAnsi"/>
                <w:bCs/>
                <w:shd w:val="clear" w:color="auto" w:fill="FFFFFF"/>
              </w:rPr>
              <w:t>.</w:t>
            </w:r>
          </w:p>
        </w:tc>
      </w:tr>
      <w:tr w:rsidR="004F7A5F" w14:paraId="5356A6E2" w14:textId="77777777" w:rsidTr="004254E4">
        <w:tc>
          <w:tcPr>
            <w:tcW w:w="2184" w:type="dxa"/>
            <w:vMerge w:val="restart"/>
          </w:tcPr>
          <w:p w14:paraId="73402436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ÖZET/GİRİŞ/GEREKÇE</w:t>
            </w:r>
          </w:p>
        </w:tc>
        <w:sdt>
          <w:sdtPr>
            <w:rPr>
              <w:b/>
            </w:rPr>
            <w:id w:val="-581837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EBA20BA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5867C2D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t>Araştırmanın özeti</w:t>
            </w:r>
            <w:r w:rsidRPr="000A08C0">
              <w:t xml:space="preserve">, çalışmanın genel </w:t>
            </w:r>
            <w:r>
              <w:t xml:space="preserve">kapsamı ve yöntemi </w:t>
            </w:r>
            <w:r w:rsidRPr="000A08C0">
              <w:t>kısaca açıkla</w:t>
            </w:r>
            <w:r>
              <w:t>n</w:t>
            </w:r>
            <w:r w:rsidRPr="000A08C0">
              <w:t>arak yazılm</w:t>
            </w:r>
            <w:r>
              <w:t>ıştır</w:t>
            </w:r>
            <w:r w:rsidRPr="000A08C0">
              <w:t>.</w:t>
            </w:r>
          </w:p>
        </w:tc>
      </w:tr>
      <w:tr w:rsidR="004F7A5F" w14:paraId="12BDF32C" w14:textId="77777777" w:rsidTr="004254E4">
        <w:tc>
          <w:tcPr>
            <w:tcW w:w="2184" w:type="dxa"/>
            <w:vMerge/>
          </w:tcPr>
          <w:p w14:paraId="3E4D1274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458265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DC9CAA0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316F37D7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t xml:space="preserve">Araştırma özet, giriş ve gerekçe kısımlarında, sunulan kaynaklara atıf yapılmıştır. </w:t>
            </w:r>
            <w:r>
              <w:lastRenderedPageBreak/>
              <w:t>Kaynak listesi bu atıflarla uyumludur.</w:t>
            </w:r>
          </w:p>
        </w:tc>
      </w:tr>
      <w:tr w:rsidR="004F7A5F" w14:paraId="43D0D755" w14:textId="77777777" w:rsidTr="004254E4">
        <w:tc>
          <w:tcPr>
            <w:tcW w:w="2184" w:type="dxa"/>
            <w:vMerge/>
          </w:tcPr>
          <w:p w14:paraId="1C269E14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505864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08B167F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2EAC693" w14:textId="77777777" w:rsidR="004F7A5F" w:rsidRDefault="004F7A5F" w:rsidP="004254E4">
            <w:pPr>
              <w:spacing w:line="276" w:lineRule="auto"/>
              <w:rPr>
                <w:b/>
              </w:rPr>
            </w:pPr>
            <w:r w:rsidRPr="003129C7">
              <w:rPr>
                <w:rFonts w:asciiTheme="minorHAnsi" w:hAnsiTheme="minorHAnsi" w:cstheme="minorHAnsi"/>
              </w:rPr>
              <w:t>Çalışmanın giriş ve gerekçesi çalışmaya dayanak ol</w:t>
            </w:r>
            <w:r>
              <w:rPr>
                <w:rFonts w:asciiTheme="minorHAnsi" w:hAnsiTheme="minorHAnsi" w:cstheme="minorHAnsi"/>
              </w:rPr>
              <w:t>uşturacak güncel kaynaklar ile desteklenmiştir.</w:t>
            </w:r>
          </w:p>
        </w:tc>
      </w:tr>
      <w:tr w:rsidR="004F7A5F" w14:paraId="23CA4E2B" w14:textId="77777777" w:rsidTr="004254E4">
        <w:tc>
          <w:tcPr>
            <w:tcW w:w="2184" w:type="dxa"/>
            <w:vMerge/>
          </w:tcPr>
          <w:p w14:paraId="3DE1C13B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50775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8BEB6BF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67758DB5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t>Özet, giriş ve gerekçe kısmı, yazım hataları açısından kontrol edilmiştir.</w:t>
            </w:r>
          </w:p>
        </w:tc>
      </w:tr>
      <w:tr w:rsidR="004F7A5F" w14:paraId="18F85C96" w14:textId="77777777" w:rsidTr="004254E4">
        <w:tc>
          <w:tcPr>
            <w:tcW w:w="2184" w:type="dxa"/>
          </w:tcPr>
          <w:p w14:paraId="2325934D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HİPOTEZLER</w:t>
            </w:r>
          </w:p>
        </w:tc>
        <w:sdt>
          <w:sdtPr>
            <w:rPr>
              <w:b/>
            </w:rPr>
            <w:id w:val="-515152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390B5FB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1A24331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t>Araştırmanın niteliğine göre hipotez/araştırma sorusu eklenmiştir.</w:t>
            </w:r>
          </w:p>
        </w:tc>
      </w:tr>
      <w:tr w:rsidR="004F7A5F" w14:paraId="0F472B9F" w14:textId="77777777" w:rsidTr="004254E4">
        <w:tc>
          <w:tcPr>
            <w:tcW w:w="2184" w:type="dxa"/>
          </w:tcPr>
          <w:p w14:paraId="0B04994C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ARAŞTIRMA SÜRESİ</w:t>
            </w:r>
          </w:p>
        </w:tc>
        <w:sdt>
          <w:sdtPr>
            <w:rPr>
              <w:b/>
            </w:rPr>
            <w:id w:val="1994372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4A79B1EE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39ABCF94" w14:textId="77777777" w:rsidR="004F7A5F" w:rsidRDefault="004F7A5F" w:rsidP="004254E4">
            <w:pPr>
              <w:spacing w:line="276" w:lineRule="auto"/>
            </w:pPr>
            <w:bookmarkStart w:id="1" w:name="_Hlk55594904"/>
            <w:bookmarkStart w:id="2" w:name="_Hlk55590746"/>
            <w:r w:rsidRPr="001758CC">
              <w:rPr>
                <w:rFonts w:cstheme="minorHAnsi"/>
                <w:bCs/>
                <w:color w:val="000000"/>
              </w:rPr>
              <w:t xml:space="preserve">Çalışmanın süresi etik kurul karar tarihine göre </w:t>
            </w:r>
            <w:bookmarkStart w:id="3" w:name="_Hlk55594915"/>
            <w:bookmarkEnd w:id="1"/>
            <w:r w:rsidRPr="001758CC">
              <w:rPr>
                <w:rFonts w:cstheme="minorHAnsi"/>
                <w:bCs/>
                <w:color w:val="000000"/>
              </w:rPr>
              <w:t>düzenlen</w:t>
            </w:r>
            <w:r>
              <w:rPr>
                <w:rFonts w:cstheme="minorHAnsi"/>
                <w:bCs/>
                <w:color w:val="000000"/>
              </w:rPr>
              <w:t xml:space="preserve">miş, </w:t>
            </w:r>
            <w:r w:rsidRPr="001758CC">
              <w:rPr>
                <w:rFonts w:cstheme="minorHAnsi"/>
                <w:bCs/>
                <w:color w:val="000000"/>
              </w:rPr>
              <w:t>etik kurul onayı sonrası başlayacağı planlanarak t</w:t>
            </w:r>
            <w:r>
              <w:rPr>
                <w:rFonts w:cstheme="minorHAnsi"/>
                <w:bCs/>
                <w:color w:val="000000"/>
              </w:rPr>
              <w:t>oplam kaç ay süreceği belirtilmiştir</w:t>
            </w:r>
            <w:r w:rsidRPr="001758CC">
              <w:rPr>
                <w:rFonts w:cstheme="minorHAnsi"/>
                <w:bCs/>
                <w:color w:val="000000"/>
              </w:rPr>
              <w:t>.</w:t>
            </w:r>
            <w:bookmarkEnd w:id="2"/>
            <w:bookmarkEnd w:id="3"/>
          </w:p>
        </w:tc>
      </w:tr>
      <w:tr w:rsidR="004F7A5F" w14:paraId="3D474271" w14:textId="77777777" w:rsidTr="004254E4">
        <w:trPr>
          <w:trHeight w:val="406"/>
        </w:trPr>
        <w:tc>
          <w:tcPr>
            <w:tcW w:w="2184" w:type="dxa"/>
            <w:vMerge w:val="restart"/>
          </w:tcPr>
          <w:p w14:paraId="386137D9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EVREN/ÖRNEKLEM</w:t>
            </w:r>
          </w:p>
        </w:tc>
        <w:sdt>
          <w:sdtPr>
            <w:rPr>
              <w:b/>
            </w:rPr>
            <w:id w:val="-1028333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04A84572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67CD013" w14:textId="77777777" w:rsidR="004F7A5F" w:rsidRDefault="004F7A5F" w:rsidP="004254E4">
            <w:pPr>
              <w:spacing w:after="120" w:line="276" w:lineRule="auto"/>
              <w:rPr>
                <w:b/>
              </w:rPr>
            </w:pPr>
            <w:r>
              <w:rPr>
                <w:rFonts w:asciiTheme="minorHAnsi" w:hAnsiTheme="minorHAnsi" w:cstheme="minorHAnsi"/>
                <w:bCs/>
              </w:rPr>
              <w:t>E.4 bölümünde</w:t>
            </w:r>
            <w:r>
              <w:t xml:space="preserve"> örneklem büyüklüğü hesaplanmış, nasıl ulaşıldığı belirtilmiştir.</w:t>
            </w:r>
          </w:p>
        </w:tc>
      </w:tr>
      <w:tr w:rsidR="004F7A5F" w14:paraId="3F9BC036" w14:textId="77777777" w:rsidTr="004254E4">
        <w:trPr>
          <w:trHeight w:val="406"/>
        </w:trPr>
        <w:tc>
          <w:tcPr>
            <w:tcW w:w="2184" w:type="dxa"/>
            <w:vMerge/>
          </w:tcPr>
          <w:p w14:paraId="71CCC536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760220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7B6927D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21EB894" w14:textId="77777777" w:rsidR="004F7A5F" w:rsidRPr="0047025E" w:rsidRDefault="004F7A5F" w:rsidP="004254E4">
            <w:pPr>
              <w:spacing w:after="120" w:line="276" w:lineRule="auto"/>
              <w:rPr>
                <w:rFonts w:asciiTheme="minorHAnsi" w:hAnsiTheme="minorHAnsi" w:cstheme="minorHAnsi"/>
                <w:bCs/>
              </w:rPr>
            </w:pPr>
            <w:bookmarkStart w:id="4" w:name="_Hlk55593153"/>
            <w:r w:rsidRPr="0047025E">
              <w:rPr>
                <w:rFonts w:asciiTheme="minorHAnsi" w:hAnsiTheme="minorHAnsi" w:cstheme="minorHAnsi"/>
                <w:bCs/>
              </w:rPr>
              <w:t xml:space="preserve">Araştırmaya dahil edilecek gönüllü sayısı ve bu sayının nasıl belirlendiği </w:t>
            </w:r>
            <w:bookmarkEnd w:id="4"/>
            <w:r>
              <w:rPr>
                <w:rFonts w:asciiTheme="minorHAnsi" w:hAnsiTheme="minorHAnsi" w:cstheme="minorHAnsi"/>
                <w:bCs/>
              </w:rPr>
              <w:t>açıklanmıştır.</w:t>
            </w:r>
          </w:p>
        </w:tc>
      </w:tr>
      <w:tr w:rsidR="004F7A5F" w14:paraId="352CB9A2" w14:textId="77777777" w:rsidTr="004254E4">
        <w:tc>
          <w:tcPr>
            <w:tcW w:w="2184" w:type="dxa"/>
            <w:vMerge/>
          </w:tcPr>
          <w:p w14:paraId="5529A52B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45670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39B23C63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5C36CAC" w14:textId="77777777" w:rsidR="004F7A5F" w:rsidRDefault="004F7A5F" w:rsidP="004254E4">
            <w:pPr>
              <w:spacing w:line="276" w:lineRule="auto"/>
            </w:pPr>
            <w:r>
              <w:t xml:space="preserve">(Kontrol gruplu çalışmalarda) </w:t>
            </w:r>
            <w:r w:rsidRPr="00590745">
              <w:t xml:space="preserve">Kontrol grubunun nasıl belirlendiği ve nereden alınacağı </w:t>
            </w:r>
            <w:r>
              <w:t>belirtilmiştir.</w:t>
            </w:r>
          </w:p>
        </w:tc>
      </w:tr>
      <w:tr w:rsidR="004F7A5F" w14:paraId="15940F9E" w14:textId="77777777" w:rsidTr="004254E4">
        <w:tc>
          <w:tcPr>
            <w:tcW w:w="2184" w:type="dxa"/>
            <w:vMerge/>
          </w:tcPr>
          <w:p w14:paraId="0FDA49B5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84063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444A4DAA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1925356" w14:textId="77777777" w:rsidR="004F7A5F" w:rsidRPr="00590745" w:rsidRDefault="004F7A5F" w:rsidP="004254E4">
            <w:pPr>
              <w:spacing w:line="276" w:lineRule="auto"/>
            </w:pPr>
            <w:r>
              <w:t>Araştırmaya dahil edilecek örneklem grubunun yaş aralığı belirtilmiştir.</w:t>
            </w:r>
          </w:p>
        </w:tc>
      </w:tr>
      <w:tr w:rsidR="004F7A5F" w14:paraId="4F047FF8" w14:textId="77777777" w:rsidTr="004254E4">
        <w:tc>
          <w:tcPr>
            <w:tcW w:w="2184" w:type="dxa"/>
            <w:vMerge w:val="restart"/>
          </w:tcPr>
          <w:p w14:paraId="6C27E029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VERİ TOPLAMA/YÖNTEM</w:t>
            </w:r>
          </w:p>
        </w:tc>
        <w:sdt>
          <w:sdtPr>
            <w:rPr>
              <w:b/>
            </w:rPr>
            <w:id w:val="529838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0CF74D6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1C21DF8" w14:textId="77777777" w:rsidR="004F7A5F" w:rsidRDefault="004F7A5F" w:rsidP="004254E4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(Online veri toplama yönteminin kullanılacağı çalışmalarda) Çevrim içi veri toplama</w:t>
            </w:r>
            <w:r w:rsidRPr="003129C7">
              <w:rPr>
                <w:rFonts w:cstheme="minorHAnsi"/>
              </w:rPr>
              <w:t xml:space="preserve"> uygulamasında </w:t>
            </w:r>
            <w:bookmarkStart w:id="5" w:name="_Hlk62316592"/>
            <w:r w:rsidRPr="003129C7">
              <w:rPr>
                <w:rFonts w:cstheme="minorHAnsi"/>
              </w:rPr>
              <w:t>onam formunun ne şekilde alınacağı, veri kaydının nasıl alınıp saklanacağına ilişkin geçerli bir yöntem sunulm</w:t>
            </w:r>
            <w:r>
              <w:rPr>
                <w:rFonts w:cstheme="minorHAnsi"/>
              </w:rPr>
              <w:t>uştur</w:t>
            </w:r>
            <w:bookmarkEnd w:id="5"/>
            <w:r w:rsidRPr="003129C7">
              <w:rPr>
                <w:rFonts w:cstheme="minorHAnsi"/>
              </w:rPr>
              <w:t>.</w:t>
            </w:r>
          </w:p>
        </w:tc>
      </w:tr>
      <w:tr w:rsidR="004F7A5F" w14:paraId="7A6DFBFB" w14:textId="77777777" w:rsidTr="004254E4">
        <w:tc>
          <w:tcPr>
            <w:tcW w:w="2184" w:type="dxa"/>
            <w:vMerge/>
          </w:tcPr>
          <w:p w14:paraId="7AAE34D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431861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082F1872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1C98131" w14:textId="77777777" w:rsidR="004F7A5F" w:rsidRDefault="004F7A5F" w:rsidP="004254E4">
            <w:pPr>
              <w:spacing w:line="276" w:lineRule="auto"/>
            </w:pPr>
            <w:r>
              <w:t>Çalışmada kullanılacak anket, ölçek ve test formları başvuru dosyasına eklenmiştir.</w:t>
            </w:r>
          </w:p>
        </w:tc>
      </w:tr>
      <w:tr w:rsidR="004F7A5F" w14:paraId="5E672D99" w14:textId="77777777" w:rsidTr="004254E4">
        <w:tc>
          <w:tcPr>
            <w:tcW w:w="2184" w:type="dxa"/>
            <w:vMerge/>
          </w:tcPr>
          <w:p w14:paraId="6868BB73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061488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4EC20F1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1B8822F" w14:textId="77777777" w:rsidR="004F7A5F" w:rsidRDefault="004F7A5F" w:rsidP="004254E4">
            <w:pPr>
              <w:spacing w:line="276" w:lineRule="auto"/>
            </w:pPr>
            <w:r>
              <w:t>Başvuru formundaki tüm bölümler ayrıntılı bir şekilde doldurulmuştur.</w:t>
            </w:r>
          </w:p>
        </w:tc>
      </w:tr>
      <w:tr w:rsidR="004F7A5F" w14:paraId="05599610" w14:textId="77777777" w:rsidTr="004254E4">
        <w:tc>
          <w:tcPr>
            <w:tcW w:w="2184" w:type="dxa"/>
            <w:vMerge/>
          </w:tcPr>
          <w:p w14:paraId="374D2F55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500711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71DA72C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37A30DEA" w14:textId="77777777" w:rsidR="004F7A5F" w:rsidRDefault="004F7A5F" w:rsidP="004254E4">
            <w:pPr>
              <w:spacing w:line="276" w:lineRule="auto"/>
            </w:pPr>
            <w:bookmarkStart w:id="6" w:name="_Hlk73204196"/>
            <w:r>
              <w:t>E.11  bölümünde araştırmanın yöntemi ayrıntılı bir şekilde doldurulm</w:t>
            </w:r>
            <w:bookmarkEnd w:id="6"/>
            <w:r>
              <w:t>uştur.</w:t>
            </w:r>
          </w:p>
        </w:tc>
      </w:tr>
      <w:tr w:rsidR="004F7A5F" w14:paraId="0B7495F7" w14:textId="77777777" w:rsidTr="004254E4">
        <w:tc>
          <w:tcPr>
            <w:tcW w:w="2184" w:type="dxa"/>
            <w:vMerge/>
          </w:tcPr>
          <w:p w14:paraId="58DEA54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719009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0784B5E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51F05187" w14:textId="77777777" w:rsidR="004F7A5F" w:rsidRDefault="004F7A5F" w:rsidP="004254E4">
            <w:pPr>
              <w:spacing w:line="276" w:lineRule="auto"/>
            </w:pPr>
            <w:r>
              <w:t>E.10 bölümünde araştırmanın bağımlı bağımsız değişkenleri yazılmıştır.</w:t>
            </w:r>
          </w:p>
        </w:tc>
      </w:tr>
      <w:tr w:rsidR="004F7A5F" w14:paraId="2855BD19" w14:textId="77777777" w:rsidTr="004254E4">
        <w:tc>
          <w:tcPr>
            <w:tcW w:w="2184" w:type="dxa"/>
            <w:vMerge/>
          </w:tcPr>
          <w:p w14:paraId="12A9EA1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341240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B873C05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E164B5B" w14:textId="77777777" w:rsidR="004F7A5F" w:rsidRDefault="004F7A5F" w:rsidP="004254E4">
            <w:pPr>
              <w:spacing w:line="276" w:lineRule="auto"/>
            </w:pPr>
            <w:r>
              <w:t>(Deneysel özellikteki çalışmalarda) E.13 kısmında araştırmanın Akış şeması doldurularak eklenmiştir.</w:t>
            </w:r>
          </w:p>
        </w:tc>
      </w:tr>
      <w:tr w:rsidR="004F7A5F" w14:paraId="76BC953E" w14:textId="77777777" w:rsidTr="004254E4">
        <w:trPr>
          <w:trHeight w:val="418"/>
        </w:trPr>
        <w:tc>
          <w:tcPr>
            <w:tcW w:w="2184" w:type="dxa"/>
          </w:tcPr>
          <w:p w14:paraId="7C443627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ETİK İLKELER</w:t>
            </w:r>
          </w:p>
        </w:tc>
        <w:sdt>
          <w:sdtPr>
            <w:rPr>
              <w:b/>
            </w:rPr>
            <w:id w:val="41331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FDE80B5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5FC9A69" w14:textId="77777777" w:rsidR="004F7A5F" w:rsidRDefault="004F7A5F" w:rsidP="004254E4">
            <w:pPr>
              <w:spacing w:before="120" w:line="276" w:lineRule="auto"/>
              <w:ind w:left="34"/>
              <w:jc w:val="both"/>
            </w:pPr>
            <w:bookmarkStart w:id="7" w:name="_Hlk73198228"/>
            <w:bookmarkStart w:id="8" w:name="_Hlk73204776"/>
            <w:r>
              <w:t>G Etik ilkeler bölümü çalışmaya özgü olarak düzenlenmiştir.</w:t>
            </w:r>
            <w:bookmarkEnd w:id="7"/>
            <w:bookmarkEnd w:id="8"/>
          </w:p>
        </w:tc>
      </w:tr>
      <w:tr w:rsidR="004F7A5F" w14:paraId="0BF109A3" w14:textId="77777777" w:rsidTr="004254E4">
        <w:tc>
          <w:tcPr>
            <w:tcW w:w="2184" w:type="dxa"/>
            <w:vMerge w:val="restart"/>
          </w:tcPr>
          <w:p w14:paraId="3BB66954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OLGU RAPOR FORMU/VERİ FORMU</w:t>
            </w:r>
          </w:p>
        </w:tc>
        <w:sdt>
          <w:sdtPr>
            <w:rPr>
              <w:b/>
            </w:rPr>
            <w:id w:val="740451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FF39474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E931749" w14:textId="77777777" w:rsidR="004F7A5F" w:rsidRDefault="004F7A5F" w:rsidP="004254E4">
            <w:pPr>
              <w:spacing w:line="276" w:lineRule="auto"/>
            </w:pPr>
            <w:r>
              <w:t>Olgu rapor formu/Veri toplama formu çalışmaya özgü şekilde hazırlanmıştır.</w:t>
            </w:r>
          </w:p>
        </w:tc>
      </w:tr>
      <w:tr w:rsidR="004F7A5F" w14:paraId="4B448C47" w14:textId="77777777" w:rsidTr="004254E4">
        <w:tc>
          <w:tcPr>
            <w:tcW w:w="2184" w:type="dxa"/>
            <w:vMerge/>
          </w:tcPr>
          <w:p w14:paraId="390B7BF2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627546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089EC291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4D9AEB5F" w14:textId="77777777" w:rsidR="004F7A5F" w:rsidRDefault="004F7A5F" w:rsidP="004254E4">
            <w:pPr>
              <w:spacing w:line="276" w:lineRule="auto"/>
            </w:pPr>
            <w:r>
              <w:t>Olgu rapor formunda ad-soyad/protokol no gibi tanıtıcı bilgiler bulunmamaktadır.</w:t>
            </w:r>
          </w:p>
        </w:tc>
      </w:tr>
      <w:tr w:rsidR="004F7A5F" w14:paraId="52F0C216" w14:textId="77777777" w:rsidTr="004254E4">
        <w:tc>
          <w:tcPr>
            <w:tcW w:w="2184" w:type="dxa"/>
            <w:vMerge/>
          </w:tcPr>
          <w:p w14:paraId="1FC667C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596751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988B515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C97B468" w14:textId="77777777" w:rsidR="004F7A5F" w:rsidRDefault="004F7A5F" w:rsidP="004254E4">
            <w:pPr>
              <w:spacing w:line="276" w:lineRule="auto"/>
            </w:pPr>
            <w:r>
              <w:t>Olgu rapor formunda araştırma başlığı yer almaktadır.</w:t>
            </w:r>
          </w:p>
        </w:tc>
      </w:tr>
      <w:tr w:rsidR="004F7A5F" w14:paraId="5874101B" w14:textId="77777777" w:rsidTr="004254E4">
        <w:tc>
          <w:tcPr>
            <w:tcW w:w="2184" w:type="dxa"/>
            <w:vMerge w:val="restart"/>
          </w:tcPr>
          <w:p w14:paraId="7952AAB1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BGOF</w:t>
            </w:r>
          </w:p>
        </w:tc>
        <w:sdt>
          <w:sdtPr>
            <w:rPr>
              <w:b/>
            </w:rPr>
            <w:id w:val="665210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36B4D4C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6814655" w14:textId="77777777" w:rsidR="004F7A5F" w:rsidRDefault="004F7A5F" w:rsidP="004254E4">
            <w:pPr>
              <w:spacing w:line="276" w:lineRule="auto"/>
            </w:pPr>
            <w:bookmarkStart w:id="9" w:name="_Hlk73204453"/>
            <w:r>
              <w:t xml:space="preserve">Bilgilendirilmiş onam formları, çalışmaya dahil edilecek bireylerin yaş grupları dikkate alınarak anlaşılır, tıbbi terminoloji ve kısaltmalar kullanılmadan </w:t>
            </w:r>
            <w:bookmarkEnd w:id="9"/>
            <w:r>
              <w:t>düzenlenmiştir.</w:t>
            </w:r>
          </w:p>
        </w:tc>
      </w:tr>
      <w:tr w:rsidR="004F7A5F" w14:paraId="2AC420F3" w14:textId="77777777" w:rsidTr="004254E4">
        <w:tc>
          <w:tcPr>
            <w:tcW w:w="2184" w:type="dxa"/>
            <w:vMerge/>
          </w:tcPr>
          <w:p w14:paraId="779AC4EE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501082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0781D899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B5F1C0F" w14:textId="77777777" w:rsidR="004F7A5F" w:rsidRPr="003E7954" w:rsidRDefault="004F7A5F" w:rsidP="004254E4">
            <w:pPr>
              <w:spacing w:after="120"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Çocukların dahil edildiği çalışmalarda </w:t>
            </w:r>
            <w:r w:rsidRPr="003129C7">
              <w:rPr>
                <w:rFonts w:cstheme="minorHAnsi"/>
              </w:rPr>
              <w:t>Pediatrik Populasyonda Yürütülen Klinik Araştırmalarda Eti</w:t>
            </w:r>
            <w:r>
              <w:rPr>
                <w:rFonts w:cstheme="minorHAnsi"/>
              </w:rPr>
              <w:t>k Yaklaşımlara İlişkin Kılavuz (</w:t>
            </w:r>
            <w:hyperlink r:id="rId7" w:history="1">
              <w:r w:rsidRPr="00B87FD9">
                <w:rPr>
                  <w:rStyle w:val="Kpr"/>
                  <w:rFonts w:cstheme="minorHAnsi"/>
                </w:rPr>
                <w:t>https://www.titck.gov.tr/mevzuat/2382</w:t>
              </w:r>
            </w:hyperlink>
            <w:r>
              <w:rPr>
                <w:rFonts w:cstheme="minorHAnsi"/>
              </w:rPr>
              <w:t xml:space="preserve"> ) dikkate alınarak BGOF düzenlenmiştir. </w:t>
            </w:r>
          </w:p>
        </w:tc>
      </w:tr>
      <w:tr w:rsidR="004F7A5F" w14:paraId="31F9A026" w14:textId="77777777" w:rsidTr="004254E4">
        <w:tc>
          <w:tcPr>
            <w:tcW w:w="2184" w:type="dxa"/>
            <w:vMerge/>
          </w:tcPr>
          <w:p w14:paraId="4130D847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949466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09E5F902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568E73B4" w14:textId="77777777" w:rsidR="004F7A5F" w:rsidRDefault="004F7A5F" w:rsidP="004254E4">
            <w:pPr>
              <w:spacing w:line="276" w:lineRule="auto"/>
            </w:pPr>
            <w:r>
              <w:t>BGOF’ta katılımcıların çalışmadan ayrılmaları/çıkarılmaları durumunda kişilere ait tıbbi veriler kullanılamayacağı için, ilgili sorular uygun şekilde yanıtlanmıştır.</w:t>
            </w:r>
          </w:p>
        </w:tc>
      </w:tr>
      <w:tr w:rsidR="004F7A5F" w14:paraId="52AB6C04" w14:textId="77777777" w:rsidTr="004254E4">
        <w:tc>
          <w:tcPr>
            <w:tcW w:w="2184" w:type="dxa"/>
            <w:vMerge/>
          </w:tcPr>
          <w:p w14:paraId="5081B0E3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1694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A6BE190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37B916C6" w14:textId="77777777" w:rsidR="004F7A5F" w:rsidRDefault="004F7A5F" w:rsidP="004254E4">
            <w:pPr>
              <w:spacing w:line="276" w:lineRule="auto"/>
            </w:pPr>
            <w:r>
              <w:t>Retrospektif tasarımlı çalışmalarda BGOF hazırlanmıştır.</w:t>
            </w:r>
          </w:p>
        </w:tc>
      </w:tr>
      <w:tr w:rsidR="004F7A5F" w14:paraId="3E5475A2" w14:textId="77777777" w:rsidTr="004254E4">
        <w:tc>
          <w:tcPr>
            <w:tcW w:w="2184" w:type="dxa"/>
            <w:vMerge/>
          </w:tcPr>
          <w:p w14:paraId="155BB73D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263688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A915435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3458662C" w14:textId="77777777" w:rsidR="004F7A5F" w:rsidRDefault="004F7A5F" w:rsidP="004254E4">
            <w:pPr>
              <w:spacing w:line="276" w:lineRule="auto"/>
            </w:pPr>
            <w:r w:rsidRPr="00EE2986">
              <w:t xml:space="preserve">Bilgilendirilmiş Gönüllü Onam formunda (BGOF) yetkili </w:t>
            </w:r>
            <w:r>
              <w:t>araştırmacı bilgileri eklenmiştir.</w:t>
            </w:r>
          </w:p>
        </w:tc>
      </w:tr>
      <w:tr w:rsidR="004F7A5F" w14:paraId="292C24C7" w14:textId="77777777" w:rsidTr="004254E4">
        <w:trPr>
          <w:trHeight w:val="599"/>
        </w:trPr>
        <w:tc>
          <w:tcPr>
            <w:tcW w:w="2184" w:type="dxa"/>
            <w:vMerge/>
          </w:tcPr>
          <w:p w14:paraId="4931A4EA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15251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0906F6A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00EF726" w14:textId="77777777" w:rsidR="004F7A5F" w:rsidRPr="00EE2986" w:rsidRDefault="004F7A5F" w:rsidP="004254E4">
            <w:pPr>
              <w:spacing w:line="276" w:lineRule="auto"/>
            </w:pPr>
            <w:r>
              <w:t>(Çalışmanın yöntemine göre) Tedavi ve kontrol grupları için ayrı BGOF düzenlenmiştir.</w:t>
            </w:r>
          </w:p>
        </w:tc>
      </w:tr>
      <w:tr w:rsidR="004F7A5F" w14:paraId="13D2660D" w14:textId="77777777" w:rsidTr="004254E4">
        <w:tc>
          <w:tcPr>
            <w:tcW w:w="2184" w:type="dxa"/>
            <w:vMerge w:val="restart"/>
          </w:tcPr>
          <w:p w14:paraId="1D8BB412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  <w:r>
              <w:rPr>
                <w:b/>
              </w:rPr>
              <w:t>BÜTCE</w:t>
            </w:r>
          </w:p>
          <w:p w14:paraId="1387DED9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956254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E7CE92C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90A1B9E" w14:textId="77777777" w:rsidR="004F7A5F" w:rsidRDefault="004F7A5F" w:rsidP="004254E4">
            <w:pPr>
              <w:spacing w:line="276" w:lineRule="auto"/>
            </w:pPr>
            <w:r>
              <w:t>Bütçe formu doldurulmuştur.</w:t>
            </w:r>
          </w:p>
        </w:tc>
      </w:tr>
      <w:tr w:rsidR="004F7A5F" w14:paraId="0B0964C4" w14:textId="77777777" w:rsidTr="004254E4">
        <w:tc>
          <w:tcPr>
            <w:tcW w:w="2184" w:type="dxa"/>
            <w:vMerge/>
          </w:tcPr>
          <w:p w14:paraId="09A1B8B3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242378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1C375271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162815C" w14:textId="77777777" w:rsidR="004F7A5F" w:rsidRDefault="004F7A5F" w:rsidP="004254E4">
            <w:pPr>
              <w:tabs>
                <w:tab w:val="left" w:pos="1290"/>
              </w:tabs>
              <w:spacing w:line="276" w:lineRule="auto"/>
            </w:pPr>
            <w:r>
              <w:rPr>
                <w:rFonts w:cstheme="minorHAnsi"/>
              </w:rPr>
              <w:t xml:space="preserve">(Araştırmanın Bütçesi varsa) </w:t>
            </w:r>
            <w:r w:rsidRPr="003129C7">
              <w:rPr>
                <w:rFonts w:cstheme="minorHAnsi"/>
              </w:rPr>
              <w:t>Araştırmanın giderleri</w:t>
            </w:r>
            <w:r>
              <w:rPr>
                <w:rFonts w:cstheme="minorHAnsi"/>
              </w:rPr>
              <w:t xml:space="preserve">, araştırma kapsamında uygulanacak işlemler </w:t>
            </w:r>
            <w:r w:rsidRPr="003129C7">
              <w:rPr>
                <w:rFonts w:cstheme="minorHAnsi"/>
              </w:rPr>
              <w:t>bütçe kalemleri olarak belirtilm</w:t>
            </w:r>
            <w:r>
              <w:rPr>
                <w:rFonts w:cstheme="minorHAnsi"/>
              </w:rPr>
              <w:t>iştir.</w:t>
            </w:r>
          </w:p>
        </w:tc>
      </w:tr>
      <w:tr w:rsidR="004F7A5F" w14:paraId="66FC50FA" w14:textId="77777777" w:rsidTr="004254E4">
        <w:tc>
          <w:tcPr>
            <w:tcW w:w="2184" w:type="dxa"/>
            <w:vMerge/>
          </w:tcPr>
          <w:p w14:paraId="026B6B7A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789256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6E06EA9A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1A631A80" w14:textId="77777777" w:rsidR="004F7A5F" w:rsidRDefault="004F7A5F" w:rsidP="004254E4">
            <w:pPr>
              <w:spacing w:line="276" w:lineRule="auto"/>
            </w:pPr>
            <w:bookmarkStart w:id="10" w:name="_Hlk73204176"/>
            <w:r>
              <w:t xml:space="preserve">(Araştırmanın Bütçesi yoksa) Bütçe bölümü 0 TL olarak </w:t>
            </w:r>
            <w:bookmarkEnd w:id="10"/>
            <w:r>
              <w:t>doldurulmuştur.</w:t>
            </w:r>
          </w:p>
        </w:tc>
      </w:tr>
      <w:tr w:rsidR="004F7A5F" w14:paraId="1D3FACEA" w14:textId="77777777" w:rsidTr="004254E4">
        <w:tc>
          <w:tcPr>
            <w:tcW w:w="2184" w:type="dxa"/>
            <w:vMerge/>
          </w:tcPr>
          <w:p w14:paraId="78BB74A9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69144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4A778289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65D7A772" w14:textId="77777777" w:rsidR="004F7A5F" w:rsidRDefault="004F7A5F" w:rsidP="004254E4">
            <w:pPr>
              <w:spacing w:line="276" w:lineRule="auto"/>
            </w:pPr>
            <w:r>
              <w:t>(Araştırma bütçesi 0 TL ise) bütçe formunda destekleyici bölümü boş bırakılmıştır.</w:t>
            </w:r>
          </w:p>
        </w:tc>
      </w:tr>
      <w:tr w:rsidR="004F7A5F" w14:paraId="0B62DFA6" w14:textId="77777777" w:rsidTr="004254E4">
        <w:tc>
          <w:tcPr>
            <w:tcW w:w="2184" w:type="dxa"/>
            <w:vMerge/>
          </w:tcPr>
          <w:p w14:paraId="2ED94116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-1618279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FA2A5AF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DBB095B" w14:textId="77777777" w:rsidR="004F7A5F" w:rsidRPr="00AD58A5" w:rsidRDefault="004F7A5F" w:rsidP="004254E4">
            <w:pPr>
              <w:spacing w:after="120" w:line="276" w:lineRule="auto"/>
              <w:ind w:left="34"/>
              <w:jc w:val="both"/>
              <w:rPr>
                <w:rFonts w:cstheme="minorHAnsi"/>
              </w:rPr>
            </w:pPr>
            <w:r w:rsidRPr="003129C7">
              <w:rPr>
                <w:rFonts w:cstheme="minorHAnsi"/>
              </w:rPr>
              <w:t xml:space="preserve">Araştırma bütçe formunda verilen bilgiler TAEK başvuru formundaki </w:t>
            </w:r>
            <w:r>
              <w:rPr>
                <w:rFonts w:cstheme="minorHAnsi"/>
              </w:rPr>
              <w:t xml:space="preserve">bütçe </w:t>
            </w:r>
            <w:r w:rsidRPr="003129C7">
              <w:rPr>
                <w:rFonts w:cstheme="minorHAnsi"/>
              </w:rPr>
              <w:t>bilgiler</w:t>
            </w:r>
            <w:r>
              <w:rPr>
                <w:rFonts w:cstheme="minorHAnsi"/>
              </w:rPr>
              <w:t>i</w:t>
            </w:r>
            <w:r w:rsidRPr="003129C7">
              <w:rPr>
                <w:rFonts w:cstheme="minorHAnsi"/>
              </w:rPr>
              <w:t xml:space="preserve"> ile uyumlu</w:t>
            </w:r>
            <w:r>
              <w:rPr>
                <w:rFonts w:cstheme="minorHAnsi"/>
              </w:rPr>
              <w:t>dur.</w:t>
            </w:r>
          </w:p>
        </w:tc>
      </w:tr>
      <w:tr w:rsidR="004F7A5F" w14:paraId="2F2BE2B5" w14:textId="77777777" w:rsidTr="004254E4">
        <w:tc>
          <w:tcPr>
            <w:tcW w:w="2184" w:type="dxa"/>
          </w:tcPr>
          <w:p w14:paraId="6B2A92E2" w14:textId="77777777" w:rsidR="004F7A5F" w:rsidRDefault="004F7A5F" w:rsidP="004254E4">
            <w:pPr>
              <w:spacing w:line="276" w:lineRule="auto"/>
              <w:rPr>
                <w:b/>
              </w:rPr>
            </w:pPr>
            <w:r>
              <w:rPr>
                <w:b/>
              </w:rPr>
              <w:t>ÖZGEÇMİŞ/CV</w:t>
            </w:r>
          </w:p>
        </w:tc>
        <w:sdt>
          <w:sdtPr>
            <w:rPr>
              <w:b/>
            </w:rPr>
            <w:id w:val="356234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B51CF0D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6C8115BD" w14:textId="77777777" w:rsidR="004F7A5F" w:rsidRDefault="004F7A5F" w:rsidP="004254E4">
            <w:pPr>
              <w:spacing w:line="276" w:lineRule="auto"/>
            </w:pPr>
            <w:r>
              <w:t>Tüm araştırmacıların özgeçmişleri dosyaya eklenmiştir.</w:t>
            </w:r>
          </w:p>
        </w:tc>
      </w:tr>
      <w:tr w:rsidR="004F7A5F" w14:paraId="7723B9A2" w14:textId="77777777" w:rsidTr="004254E4">
        <w:tc>
          <w:tcPr>
            <w:tcW w:w="2184" w:type="dxa"/>
            <w:vMerge w:val="restart"/>
          </w:tcPr>
          <w:p w14:paraId="41A4F4B9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  <w:r>
              <w:rPr>
                <w:b/>
              </w:rPr>
              <w:t>İZİNLER</w:t>
            </w:r>
          </w:p>
          <w:p w14:paraId="704D352C" w14:textId="77777777" w:rsidR="004F7A5F" w:rsidRDefault="004F7A5F" w:rsidP="004254E4">
            <w:pPr>
              <w:spacing w:line="276" w:lineRule="auto"/>
              <w:rPr>
                <w:b/>
              </w:rPr>
            </w:pPr>
          </w:p>
        </w:tc>
        <w:sdt>
          <w:sdtPr>
            <w:rPr>
              <w:b/>
            </w:rPr>
            <w:id w:val="1797875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CFDBC43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D2C4A1C" w14:textId="77777777" w:rsidR="004F7A5F" w:rsidRDefault="004F7A5F" w:rsidP="004254E4">
            <w:pPr>
              <w:spacing w:line="276" w:lineRule="auto"/>
            </w:pPr>
            <w:bookmarkStart w:id="11" w:name="_Hlk73197907"/>
            <w:r>
              <w:t xml:space="preserve">Araştırmanın yapılacağı hasta verilerinin kullanılacağı Ana bilim dalı başkanın izni/ akademik kurul kararı </w:t>
            </w:r>
            <w:bookmarkEnd w:id="11"/>
            <w:r>
              <w:t>dosyaya eklenmiştir.</w:t>
            </w:r>
          </w:p>
        </w:tc>
      </w:tr>
      <w:tr w:rsidR="004F7A5F" w14:paraId="38672F43" w14:textId="77777777" w:rsidTr="004254E4">
        <w:tc>
          <w:tcPr>
            <w:tcW w:w="2184" w:type="dxa"/>
            <w:vMerge/>
          </w:tcPr>
          <w:p w14:paraId="30957529" w14:textId="77777777" w:rsidR="004F7A5F" w:rsidRDefault="004F7A5F" w:rsidP="004254E4">
            <w:pPr>
              <w:spacing w:before="120" w:line="276" w:lineRule="auto"/>
              <w:ind w:left="34" w:firstLine="686"/>
              <w:jc w:val="both"/>
              <w:rPr>
                <w:b/>
              </w:rPr>
            </w:pPr>
          </w:p>
        </w:tc>
        <w:sdt>
          <w:sdtPr>
            <w:rPr>
              <w:b/>
            </w:rPr>
            <w:id w:val="2128432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70BC82BA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AF01BCD" w14:textId="77777777" w:rsidR="004F7A5F" w:rsidRDefault="004F7A5F" w:rsidP="004254E4">
            <w:pPr>
              <w:spacing w:line="276" w:lineRule="auto"/>
            </w:pPr>
            <w:bookmarkStart w:id="12" w:name="_Hlk73198341"/>
            <w:r>
              <w:t xml:space="preserve">(Araştırmacılar içinde ABD Başkanı bulunuyorsa) Akademik Kurul Kararı </w:t>
            </w:r>
            <w:bookmarkEnd w:id="12"/>
            <w:r>
              <w:t>eklenmiştir.</w:t>
            </w:r>
          </w:p>
        </w:tc>
      </w:tr>
      <w:tr w:rsidR="004F7A5F" w14:paraId="4B2FF685" w14:textId="77777777" w:rsidTr="004254E4">
        <w:tc>
          <w:tcPr>
            <w:tcW w:w="2184" w:type="dxa"/>
            <w:vMerge w:val="restart"/>
          </w:tcPr>
          <w:p w14:paraId="698CE21F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  <w:r>
              <w:rPr>
                <w:b/>
              </w:rPr>
              <w:t>TAHHÜTNAMELER</w:t>
            </w:r>
          </w:p>
        </w:tc>
        <w:sdt>
          <w:sdtPr>
            <w:rPr>
              <w:b/>
            </w:rPr>
            <w:id w:val="-108499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CCBB5B9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E075AB8" w14:textId="77777777" w:rsidR="004F7A5F" w:rsidRDefault="004F7A5F" w:rsidP="004254E4">
            <w:pPr>
              <w:spacing w:line="276" w:lineRule="auto"/>
            </w:pPr>
            <w:bookmarkStart w:id="13" w:name="_Hlk73198124"/>
            <w:r>
              <w:rPr>
                <w:color w:val="000000"/>
              </w:rPr>
              <w:t>(Çalışmanın türüne göre) Arşiv Materyalinin Kullanımı İçin Taahhütname doldurulmuştur</w:t>
            </w:r>
            <w:bookmarkEnd w:id="13"/>
            <w:r>
              <w:rPr>
                <w:color w:val="000000"/>
              </w:rPr>
              <w:t>.</w:t>
            </w:r>
          </w:p>
        </w:tc>
      </w:tr>
      <w:tr w:rsidR="004F7A5F" w14:paraId="1392D6CA" w14:textId="77777777" w:rsidTr="004254E4">
        <w:tc>
          <w:tcPr>
            <w:tcW w:w="2184" w:type="dxa"/>
            <w:vMerge/>
          </w:tcPr>
          <w:p w14:paraId="0A113691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</w:p>
        </w:tc>
        <w:sdt>
          <w:sdtPr>
            <w:rPr>
              <w:b/>
            </w:rPr>
            <w:id w:val="-965733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516721E1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7C8BA055" w14:textId="77777777" w:rsidR="004F7A5F" w:rsidRDefault="004F7A5F" w:rsidP="004254E4">
            <w:pPr>
              <w:spacing w:line="276" w:lineRule="auto"/>
              <w:rPr>
                <w:color w:val="000000"/>
              </w:rPr>
            </w:pPr>
            <w:bookmarkStart w:id="14" w:name="_Hlk73197851"/>
            <w:r>
              <w:t xml:space="preserve">Retrospektif planlanmış çalışmada ……….  Bilim dalına/bilim dallarına ait verilerin kullanımına ilişkin olarak ilgili bilim dalının/ dallarının haberdar edildiğine veya araçtırmacını tüm sorumluluğu üzerine aldığına dair imzalı </w:t>
            </w:r>
            <w:bookmarkEnd w:id="14"/>
            <w:r>
              <w:t>Taahhütname doldurulmuştur</w:t>
            </w:r>
            <w:r w:rsidRPr="006B4CC0">
              <w:rPr>
                <w:color w:val="FF0000"/>
              </w:rPr>
              <w:t>.</w:t>
            </w:r>
            <w:r>
              <w:rPr>
                <w:color w:val="FF0000"/>
              </w:rPr>
              <w:t xml:space="preserve"> </w:t>
            </w:r>
            <w:r w:rsidRPr="003D72C1">
              <w:rPr>
                <w:color w:val="FF0000"/>
              </w:rPr>
              <w:t>https://aek-med.ege.edu.tr/tr-6428/basvuru_formlari.html</w:t>
            </w:r>
          </w:p>
        </w:tc>
      </w:tr>
      <w:tr w:rsidR="004F7A5F" w14:paraId="2DD3FC0E" w14:textId="77777777" w:rsidTr="004254E4">
        <w:tc>
          <w:tcPr>
            <w:tcW w:w="2184" w:type="dxa"/>
            <w:vMerge/>
          </w:tcPr>
          <w:p w14:paraId="0346CB3E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</w:p>
        </w:tc>
        <w:sdt>
          <w:sdtPr>
            <w:rPr>
              <w:b/>
            </w:rPr>
            <w:id w:val="1597980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4DEFC46B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24F0DE0" w14:textId="77777777" w:rsidR="004F7A5F" w:rsidRDefault="004F7A5F" w:rsidP="004254E4">
            <w:pPr>
              <w:spacing w:line="276" w:lineRule="auto"/>
            </w:pPr>
            <w:r>
              <w:t>Prospektif palanlanmış çalışmada, ……….  Bilim dalına/bilim dallarına ait verilerin kullanımına ilişkin olarak ilgili bilim dalı/ dallarından izin alındığına dair Bilim dalı/bilim dalları ABD başkanı imzalı belgesi eklenmiştir.</w:t>
            </w:r>
          </w:p>
        </w:tc>
      </w:tr>
      <w:tr w:rsidR="004F7A5F" w14:paraId="0D260F41" w14:textId="77777777" w:rsidTr="004254E4">
        <w:tc>
          <w:tcPr>
            <w:tcW w:w="2184" w:type="dxa"/>
            <w:vMerge/>
          </w:tcPr>
          <w:p w14:paraId="387968F9" w14:textId="77777777" w:rsidR="004F7A5F" w:rsidRDefault="004F7A5F" w:rsidP="004254E4">
            <w:pPr>
              <w:spacing w:before="120" w:line="276" w:lineRule="auto"/>
              <w:jc w:val="both"/>
              <w:rPr>
                <w:b/>
              </w:rPr>
            </w:pPr>
          </w:p>
        </w:tc>
        <w:sdt>
          <w:sdtPr>
            <w:rPr>
              <w:b/>
            </w:rPr>
            <w:id w:val="-826673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52" w:type="dxa"/>
                <w:shd w:val="clear" w:color="auto" w:fill="D9D9D9" w:themeFill="background1" w:themeFillShade="D9"/>
              </w:tcPr>
              <w:p w14:paraId="24BCF8AB" w14:textId="77777777" w:rsidR="004F7A5F" w:rsidRDefault="004F7A5F" w:rsidP="004254E4">
                <w:pPr>
                  <w:spacing w:line="276" w:lineRule="auto"/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09C744B" w14:textId="77777777" w:rsidR="004F7A5F" w:rsidRDefault="004F7A5F" w:rsidP="004254E4">
            <w:pPr>
              <w:spacing w:line="276" w:lineRule="auto"/>
            </w:pPr>
            <w:r>
              <w:t>(</w:t>
            </w:r>
            <w:r w:rsidRPr="00B0032E">
              <w:t xml:space="preserve">COVID-19 konusundaki </w:t>
            </w:r>
            <w:r>
              <w:t xml:space="preserve">tüm </w:t>
            </w:r>
            <w:r w:rsidRPr="00B0032E">
              <w:t>araştırmalar için</w:t>
            </w:r>
            <w:r>
              <w:t>)</w:t>
            </w:r>
            <w:r w:rsidRPr="00B0032E">
              <w:t xml:space="preserve"> Sağlık Bakanlığı bilimsel araştırmalar komisyonun</w:t>
            </w:r>
            <w:r>
              <w:t>a başvurulmuş, onay yazısı dosyaya eklenmiştir.</w:t>
            </w:r>
          </w:p>
        </w:tc>
      </w:tr>
    </w:tbl>
    <w:p w14:paraId="0823F853" w14:textId="77777777" w:rsidR="004F7A5F" w:rsidRDefault="004F7A5F" w:rsidP="004F7A5F">
      <w:pPr>
        <w:rPr>
          <w:b/>
        </w:rPr>
      </w:pPr>
      <w:r w:rsidRPr="001A43EC">
        <w:rPr>
          <w:b/>
        </w:rPr>
        <w:t>Degerlendirme sirasinda bu beyana uygunsuzluk saptanan  basvurular icin yeni</w:t>
      </w:r>
      <w:r>
        <w:rPr>
          <w:b/>
        </w:rPr>
        <w:t xml:space="preserve">den </w:t>
      </w:r>
      <w:r w:rsidRPr="001A43EC">
        <w:rPr>
          <w:b/>
        </w:rPr>
        <w:t>ba</w:t>
      </w:r>
      <w:r>
        <w:rPr>
          <w:b/>
        </w:rPr>
        <w:t>ş</w:t>
      </w:r>
      <w:r w:rsidRPr="001A43EC">
        <w:rPr>
          <w:b/>
        </w:rPr>
        <w:t>vuru istenecektir</w:t>
      </w:r>
      <w:r>
        <w:rPr>
          <w:b/>
        </w:rPr>
        <w:t>.</w:t>
      </w:r>
    </w:p>
    <w:p w14:paraId="66FA409C" w14:textId="77777777" w:rsidR="004F7A5F" w:rsidRDefault="004F7A5F" w:rsidP="004F7A5F">
      <w:pPr>
        <w:rPr>
          <w:b/>
        </w:rPr>
      </w:pPr>
    </w:p>
    <w:p w14:paraId="298D8890" w14:textId="77777777" w:rsidR="004F7A5F" w:rsidRDefault="004F7A5F" w:rsidP="004F7A5F">
      <w:pPr>
        <w:rPr>
          <w:b/>
          <w:sz w:val="24"/>
        </w:rPr>
      </w:pPr>
      <w:r>
        <w:rPr>
          <w:b/>
          <w:sz w:val="24"/>
        </w:rPr>
        <w:t>Sorumlu araştırmacının Adı Soyadı:</w:t>
      </w:r>
    </w:p>
    <w:p w14:paraId="35BCBD0D" w14:textId="77777777" w:rsidR="004F7A5F" w:rsidRDefault="004F7A5F" w:rsidP="004F7A5F">
      <w:pPr>
        <w:rPr>
          <w:b/>
          <w:sz w:val="24"/>
        </w:rPr>
      </w:pPr>
      <w:r>
        <w:rPr>
          <w:b/>
          <w:sz w:val="24"/>
        </w:rPr>
        <w:t>Tarih:</w:t>
      </w:r>
    </w:p>
    <w:p w14:paraId="24AD732A" w14:textId="77777777" w:rsidR="004F7A5F" w:rsidRDefault="004F7A5F" w:rsidP="004F7A5F">
      <w:r>
        <w:rPr>
          <w:b/>
          <w:sz w:val="24"/>
        </w:rPr>
        <w:t>İmza</w:t>
      </w:r>
    </w:p>
    <w:p w14:paraId="49E3C56C" w14:textId="2FF6DA97" w:rsidR="00410904" w:rsidRPr="004F7A5F" w:rsidRDefault="00410904" w:rsidP="004F7A5F">
      <w:bookmarkStart w:id="15" w:name="_GoBack"/>
      <w:bookmarkEnd w:id="15"/>
    </w:p>
    <w:sectPr w:rsidR="00410904" w:rsidRPr="004F7A5F" w:rsidSect="00AB2DA7">
      <w:pgSz w:w="12240" w:h="15840"/>
      <w:pgMar w:top="709" w:right="1440" w:bottom="851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F23598"/>
    <w:multiLevelType w:val="hybridMultilevel"/>
    <w:tmpl w:val="69A2ED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TQ0MDU2MTE1NjZU0lEKTi0uzszPAykwrgUA6U/FPywAAAA="/>
  </w:docVars>
  <w:rsids>
    <w:rsidRoot w:val="00E46CE6"/>
    <w:rsid w:val="000227E4"/>
    <w:rsid w:val="000A08C0"/>
    <w:rsid w:val="000A5A10"/>
    <w:rsid w:val="00144BEC"/>
    <w:rsid w:val="00194A02"/>
    <w:rsid w:val="001A43EC"/>
    <w:rsid w:val="00251E03"/>
    <w:rsid w:val="002824A0"/>
    <w:rsid w:val="0029481F"/>
    <w:rsid w:val="00383582"/>
    <w:rsid w:val="003C0FEE"/>
    <w:rsid w:val="003D5922"/>
    <w:rsid w:val="003D72C1"/>
    <w:rsid w:val="003E7954"/>
    <w:rsid w:val="00410904"/>
    <w:rsid w:val="004210D7"/>
    <w:rsid w:val="00442651"/>
    <w:rsid w:val="004F7A5F"/>
    <w:rsid w:val="0052471F"/>
    <w:rsid w:val="00546138"/>
    <w:rsid w:val="00590745"/>
    <w:rsid w:val="005C4CB4"/>
    <w:rsid w:val="006268CE"/>
    <w:rsid w:val="00652691"/>
    <w:rsid w:val="00684874"/>
    <w:rsid w:val="0069452F"/>
    <w:rsid w:val="006B4CC0"/>
    <w:rsid w:val="006F403E"/>
    <w:rsid w:val="007A43C6"/>
    <w:rsid w:val="007B0399"/>
    <w:rsid w:val="008713EF"/>
    <w:rsid w:val="009A1E74"/>
    <w:rsid w:val="009F04F9"/>
    <w:rsid w:val="009F45D3"/>
    <w:rsid w:val="00AA2259"/>
    <w:rsid w:val="00AB2DA7"/>
    <w:rsid w:val="00AD09AC"/>
    <w:rsid w:val="00AD58A5"/>
    <w:rsid w:val="00B0032E"/>
    <w:rsid w:val="00B20DF8"/>
    <w:rsid w:val="00B8461D"/>
    <w:rsid w:val="00BB6A56"/>
    <w:rsid w:val="00BD36A7"/>
    <w:rsid w:val="00CD0655"/>
    <w:rsid w:val="00CE508A"/>
    <w:rsid w:val="00DE441E"/>
    <w:rsid w:val="00DF02D9"/>
    <w:rsid w:val="00DF540B"/>
    <w:rsid w:val="00E46CE6"/>
    <w:rsid w:val="00EE2986"/>
    <w:rsid w:val="00F84E64"/>
    <w:rsid w:val="00FC7674"/>
    <w:rsid w:val="00FE66AA"/>
    <w:rsid w:val="00FF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F31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eParagraf">
    <w:name w:val="List Paragraph"/>
    <w:basedOn w:val="Normal"/>
    <w:uiPriority w:val="34"/>
    <w:qFormat/>
    <w:rsid w:val="000902C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B5648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5648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5648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5648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56484"/>
    <w:rPr>
      <w:b/>
      <w:bCs/>
      <w:sz w:val="20"/>
      <w:szCs w:val="20"/>
    </w:rPr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oKlavuzu">
    <w:name w:val="Table Grid"/>
    <w:basedOn w:val="NormalTablo"/>
    <w:uiPriority w:val="39"/>
    <w:rsid w:val="0065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3E7954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7A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7A5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eParagraf">
    <w:name w:val="List Paragraph"/>
    <w:basedOn w:val="Normal"/>
    <w:uiPriority w:val="34"/>
    <w:qFormat/>
    <w:rsid w:val="000902C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B5648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5648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5648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5648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56484"/>
    <w:rPr>
      <w:b/>
      <w:bCs/>
      <w:sz w:val="20"/>
      <w:szCs w:val="20"/>
    </w:rPr>
  </w:style>
  <w:style w:type="paragraph" w:styleId="AltKonuBal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oKlavuzu">
    <w:name w:val="Table Grid"/>
    <w:basedOn w:val="NormalTablo"/>
    <w:uiPriority w:val="39"/>
    <w:rsid w:val="0065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3E7954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7A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7A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titck.gov.tr/mevzuat/238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2WRmCdKBNSNv/zAp1W4SbF+z5Q==">AMUW2mWm8hzZUNqm0rqsK4hCkBFzVsV55FVOLy6SEhx55n2V//oBPv+xdBcdYBRi9+kme0eW+IvC7O5EcQzSB2Bck70ZZ8/xMAPWPFJ3POvtkdYbw5Y8Z6rPOclitcnQZJU4EAU3F3c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zide Aksu</dc:creator>
  <cp:lastModifiedBy>user467</cp:lastModifiedBy>
  <cp:revision>6</cp:revision>
  <dcterms:created xsi:type="dcterms:W3CDTF">2021-06-14T14:05:00Z</dcterms:created>
  <dcterms:modified xsi:type="dcterms:W3CDTF">2021-06-23T10:08:00Z</dcterms:modified>
</cp:coreProperties>
</file>